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18B09" w14:textId="0E618032" w:rsidR="00131F02" w:rsidRDefault="00131F02" w:rsidP="00FC5DBC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051CEDC" wp14:editId="3C59C92C">
            <wp:simplePos x="0" y="0"/>
            <wp:positionH relativeFrom="column">
              <wp:posOffset>-585470</wp:posOffset>
            </wp:positionH>
            <wp:positionV relativeFrom="paragraph">
              <wp:posOffset>-697865</wp:posOffset>
            </wp:positionV>
            <wp:extent cx="6892058" cy="2019300"/>
            <wp:effectExtent l="19050" t="0" r="23495" b="590550"/>
            <wp:wrapNone/>
            <wp:docPr id="85494905" name="Picture 1" descr="A black and white image of a blu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94905" name="Picture 1" descr="A black and white image of a blue lin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2058" cy="20193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5125F9" w14:textId="141A084E" w:rsidR="00131F02" w:rsidRDefault="001F4EF9" w:rsidP="001F4EF9">
      <w:pPr>
        <w:pStyle w:val="Heading1"/>
        <w:tabs>
          <w:tab w:val="left" w:pos="1486"/>
        </w:tabs>
      </w:pPr>
      <w:r>
        <w:tab/>
      </w:r>
    </w:p>
    <w:p w14:paraId="77F76209" w14:textId="77777777" w:rsidR="00131F02" w:rsidRDefault="00131F02" w:rsidP="00131F02"/>
    <w:p w14:paraId="01E228FD" w14:textId="77777777" w:rsidR="00131F02" w:rsidRPr="00131F02" w:rsidRDefault="00131F02" w:rsidP="00131F02"/>
    <w:p w14:paraId="2FD8ABD4" w14:textId="2CED888A" w:rsidR="00D66018" w:rsidRDefault="00BD3872" w:rsidP="00BD3872">
      <w:pPr>
        <w:pStyle w:val="Heading2"/>
      </w:pPr>
      <w:r w:rsidRPr="00BD3872">
        <w:t>Oświadczenie dla osób przekazujących własnego autorstwa życiorys osoby zmarłej</w:t>
      </w:r>
    </w:p>
    <w:p w14:paraId="3F1F2B6F" w14:textId="13F3B6D3" w:rsidR="00BD3872" w:rsidRPr="00BD3872" w:rsidRDefault="00BD3872" w:rsidP="00BD3872">
      <w:pPr>
        <w:pStyle w:val="Heading1"/>
        <w:rPr>
          <w:b/>
          <w:bCs/>
        </w:rPr>
      </w:pPr>
      <w:r w:rsidRPr="00BD3872">
        <w:rPr>
          <w:b/>
          <w:bCs/>
        </w:rPr>
        <w:t>OŚWIADCZENIE</w:t>
      </w:r>
    </w:p>
    <w:tbl>
      <w:tblPr>
        <w:tblStyle w:val="TableGrid"/>
        <w:tblW w:w="10490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781"/>
      </w:tblGrid>
      <w:tr w:rsidR="003555E0" w:rsidRPr="00FE0BCE" w14:paraId="3CB7F224" w14:textId="77777777" w:rsidTr="00846D4D">
        <w:sdt>
          <w:sdtPr>
            <w:rPr>
              <w:rFonts w:cstheme="minorHAnsi"/>
              <w:sz w:val="24"/>
              <w:szCs w:val="24"/>
            </w:rPr>
            <w:alias w:val="Zyciorys zgoda"/>
            <w:tag w:val="Zyciorys zgoda"/>
            <w:id w:val="1497530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</w:tcPr>
              <w:p w14:paraId="3E598480" w14:textId="02184CEC" w:rsidR="003555E0" w:rsidRDefault="00846D4D" w:rsidP="00BD3872">
                <w:pPr>
                  <w:spacing w:line="360" w:lineRule="auto"/>
                  <w:jc w:val="center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9781" w:type="dxa"/>
          </w:tcPr>
          <w:p w14:paraId="3002D39C" w14:textId="2451CD17" w:rsidR="00BD3872" w:rsidRPr="00BD3872" w:rsidRDefault="00BD3872" w:rsidP="00BD3872">
            <w:pPr>
              <w:spacing w:line="312" w:lineRule="auto"/>
              <w:jc w:val="both"/>
              <w:rPr>
                <w:rFonts w:cstheme="minorHAnsi"/>
                <w:sz w:val="24"/>
                <w:szCs w:val="24"/>
              </w:rPr>
            </w:pPr>
            <w:r w:rsidRPr="00BD3872">
              <w:rPr>
                <w:rFonts w:cstheme="minorHAnsi"/>
                <w:sz w:val="24"/>
                <w:szCs w:val="24"/>
              </w:rPr>
              <w:t xml:space="preserve">Niżej podpisana/y wyrażam zgodę na nieodpłatne, nieograniczone czasowo oraz terytorialnie, wielokrotne wykorzystywanie i rozpowszechnianie przekazanego </w:t>
            </w:r>
            <w:r w:rsidR="00D21D9F">
              <w:rPr>
                <w:rFonts w:cstheme="minorHAnsi"/>
                <w:sz w:val="24"/>
                <w:szCs w:val="24"/>
              </w:rPr>
              <w:t>życiorysu</w:t>
            </w:r>
            <w:r w:rsidRPr="00BD3872">
              <w:rPr>
                <w:rFonts w:cstheme="minorHAnsi"/>
                <w:sz w:val="24"/>
                <w:szCs w:val="24"/>
              </w:rPr>
              <w:t xml:space="preserve"> śp. </w:t>
            </w:r>
            <w:sdt>
              <w:sdtPr>
                <w:rPr>
                  <w:rStyle w:val="Heading2Char"/>
                </w:rPr>
                <w:alias w:val="Imię i nazwisko zmarłego"/>
                <w:id w:val="341894057"/>
                <w:placeholder>
                  <w:docPart w:val="3E80C1680E92416CAE068968EFF1C8A8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eastAsiaTheme="minorHAnsi" w:hAnsiTheme="minorHAnsi" w:cstheme="minorHAnsi"/>
                  <w:color w:val="auto"/>
                  <w:sz w:val="24"/>
                  <w:szCs w:val="24"/>
                </w:rPr>
              </w:sdtEndPr>
              <w:sdtContent>
                <w:r w:rsidRPr="00FC5DBC">
                  <w:rPr>
                    <w:rStyle w:val="PlaceholderText"/>
                    <w:color w:val="ED7D31" w:themeColor="accent2"/>
                  </w:rPr>
                  <w:t>Wpisz imię i</w:t>
                </w:r>
                <w:r>
                  <w:rPr>
                    <w:rStyle w:val="PlaceholderText"/>
                    <w:color w:val="ED7D31" w:themeColor="accent2"/>
                  </w:rPr>
                  <w:t> </w:t>
                </w:r>
                <w:r w:rsidRPr="00FC5DBC">
                  <w:rPr>
                    <w:rStyle w:val="PlaceholderText"/>
                    <w:color w:val="ED7D31" w:themeColor="accent2"/>
                  </w:rPr>
                  <w:t>nazwisko osoby, której dotycz</w:t>
                </w:r>
                <w:r>
                  <w:rPr>
                    <w:rStyle w:val="PlaceholderText"/>
                    <w:color w:val="ED7D31" w:themeColor="accent2"/>
                  </w:rPr>
                  <w:t>ą zdjęcia</w:t>
                </w:r>
                <w:r>
                  <w:rPr>
                    <w:rStyle w:val="PlaceholderText"/>
                    <w:color w:val="D9D9D9" w:themeColor="background1" w:themeShade="D9"/>
                  </w:rPr>
                  <w:t>.</w:t>
                </w:r>
              </w:sdtContent>
            </w:sdt>
            <w:r w:rsidRPr="00FE0BCE">
              <w:rPr>
                <w:rFonts w:cstheme="minorHAnsi"/>
                <w:sz w:val="24"/>
                <w:szCs w:val="24"/>
              </w:rPr>
              <w:t xml:space="preserve"> </w:t>
            </w:r>
            <w:r w:rsidRPr="00BD3872">
              <w:rPr>
                <w:rFonts w:cstheme="minorHAnsi"/>
                <w:sz w:val="24"/>
                <w:szCs w:val="24"/>
              </w:rPr>
              <w:t>oraz zdjęcia obejmującego wizerunek Osoby Zmarłej przez Parafię pw. Narodzenia Najświętszej Marii Panny w Żywcu przy ul. Zamkowej 6; 34-300 Żywiec, w:</w:t>
            </w:r>
          </w:p>
          <w:p w14:paraId="777CD2F9" w14:textId="7BE3FA9A" w:rsidR="00BD3872" w:rsidRPr="00BD3872" w:rsidRDefault="00BD3872" w:rsidP="00BD3872">
            <w:pPr>
              <w:pStyle w:val="ListParagraph"/>
              <w:numPr>
                <w:ilvl w:val="0"/>
                <w:numId w:val="11"/>
              </w:numPr>
              <w:spacing w:line="312" w:lineRule="auto"/>
              <w:jc w:val="both"/>
              <w:rPr>
                <w:rFonts w:cstheme="minorHAnsi"/>
                <w:sz w:val="24"/>
                <w:szCs w:val="24"/>
              </w:rPr>
            </w:pPr>
            <w:r w:rsidRPr="00BD3872">
              <w:rPr>
                <w:rFonts w:cstheme="minorHAnsi"/>
                <w:sz w:val="24"/>
                <w:szCs w:val="24"/>
              </w:rPr>
              <w:t xml:space="preserve">w mediach elektronicznych, w szczególności na stronach internetowych i mediach społecznościowych, </w:t>
            </w:r>
          </w:p>
          <w:p w14:paraId="0AB6895B" w14:textId="6DC850C6" w:rsidR="00BD3872" w:rsidRPr="00BD3872" w:rsidRDefault="00BD3872" w:rsidP="00BD3872">
            <w:pPr>
              <w:pStyle w:val="ListParagraph"/>
              <w:numPr>
                <w:ilvl w:val="0"/>
                <w:numId w:val="11"/>
              </w:numPr>
              <w:spacing w:line="312" w:lineRule="auto"/>
              <w:jc w:val="both"/>
              <w:rPr>
                <w:rFonts w:cstheme="minorHAnsi"/>
                <w:sz w:val="24"/>
                <w:szCs w:val="24"/>
              </w:rPr>
            </w:pPr>
            <w:r w:rsidRPr="00BD3872">
              <w:rPr>
                <w:rFonts w:cstheme="minorHAnsi"/>
                <w:sz w:val="24"/>
                <w:szCs w:val="24"/>
              </w:rPr>
              <w:t xml:space="preserve">prasie, broszurach, ulotkach, gazetkach, </w:t>
            </w:r>
          </w:p>
          <w:p w14:paraId="3EF033D3" w14:textId="63DDDA41" w:rsidR="00BD3872" w:rsidRPr="00846D4D" w:rsidRDefault="00BD3872" w:rsidP="00BD3872">
            <w:pPr>
              <w:pStyle w:val="ListParagraph"/>
              <w:numPr>
                <w:ilvl w:val="0"/>
                <w:numId w:val="11"/>
              </w:numPr>
              <w:spacing w:line="312" w:lineRule="auto"/>
              <w:jc w:val="both"/>
              <w:rPr>
                <w:rFonts w:cstheme="minorHAnsi"/>
                <w:sz w:val="24"/>
                <w:szCs w:val="24"/>
              </w:rPr>
            </w:pPr>
            <w:r w:rsidRPr="00BD3872">
              <w:rPr>
                <w:rFonts w:cstheme="minorHAnsi"/>
                <w:sz w:val="24"/>
                <w:szCs w:val="24"/>
              </w:rPr>
              <w:t>za pośrednictwem wszelkich pozostałych mediów/kanałów dystrybucji informacji, wyłącznie w celu upamiętnienia Osoby Zmarłej, w tym na obrót egzemplarzami, na których utrwalono tekst oraz fotografię, oraz na ich zwielokrotnianie wszelkimi dostępnymi aktualnie technikami i metodami (w szczególności na polach eksploatacji obejmujących:  a)  w zakresie utrwalania i zwielokrotniania – wytwarzanie dowolną techniką nieograniczonej ilości egzemplarzy, w tym techniką drukarską, reprograficzną, audiowizualną, zapisu magnetycznego, techniką cyfrową;  b) w zakresie rozpowszechniania w inny sposób – publiczne wystawienie, wyświetlenie, odtworzenie, nadawanie, reemitowanie, w tym w sieci w Internet, wprowadzenie do pamięci komputera, przesyłanie za pomocą sieci multimedialnej, w tym w sieci Internet oraz inne publiczne udostępnianie w taki sposób, aby każdy mógł mieć do nich dostęp w miejscu i</w:t>
            </w:r>
            <w:r>
              <w:rPr>
                <w:rFonts w:cstheme="minorHAnsi"/>
                <w:sz w:val="24"/>
                <w:szCs w:val="24"/>
              </w:rPr>
              <w:t> </w:t>
            </w:r>
            <w:r w:rsidRPr="00BD3872">
              <w:rPr>
                <w:rFonts w:cstheme="minorHAnsi"/>
                <w:sz w:val="24"/>
                <w:szCs w:val="24"/>
              </w:rPr>
              <w:t>w</w:t>
            </w:r>
            <w:r>
              <w:rPr>
                <w:rFonts w:cstheme="minorHAnsi"/>
                <w:sz w:val="24"/>
                <w:szCs w:val="24"/>
              </w:rPr>
              <w:t> </w:t>
            </w:r>
            <w:r w:rsidRPr="00BD3872">
              <w:rPr>
                <w:rFonts w:cstheme="minorHAnsi"/>
                <w:sz w:val="24"/>
                <w:szCs w:val="24"/>
              </w:rPr>
              <w:t xml:space="preserve">czasie przez siebie wybranym). </w:t>
            </w:r>
          </w:p>
          <w:p w14:paraId="5E203B6E" w14:textId="07408B46" w:rsidR="00BD3872" w:rsidRPr="00BD3872" w:rsidRDefault="00BD3872" w:rsidP="00BD3872">
            <w:pPr>
              <w:spacing w:line="312" w:lineRule="auto"/>
              <w:jc w:val="both"/>
              <w:rPr>
                <w:rFonts w:cstheme="minorHAnsi"/>
                <w:sz w:val="24"/>
                <w:szCs w:val="24"/>
              </w:rPr>
            </w:pPr>
            <w:r w:rsidRPr="00BD3872">
              <w:rPr>
                <w:rFonts w:cstheme="minorHAnsi"/>
                <w:sz w:val="24"/>
                <w:szCs w:val="24"/>
              </w:rPr>
              <w:t>Tekst oraz fotografie mogą być użyte do różnego rodzaju form elektronicznego przetwarzania obrazu, kadrowania i kompozycji, bez obowiązku akceptacji wyniku końcowego, lecz nie w</w:t>
            </w:r>
            <w:r>
              <w:rPr>
                <w:rFonts w:cstheme="minorHAnsi"/>
                <w:sz w:val="24"/>
                <w:szCs w:val="24"/>
              </w:rPr>
              <w:t> </w:t>
            </w:r>
            <w:r w:rsidRPr="00BD3872">
              <w:rPr>
                <w:rFonts w:cstheme="minorHAnsi"/>
                <w:sz w:val="24"/>
                <w:szCs w:val="24"/>
              </w:rPr>
              <w:t xml:space="preserve">formach obraźliwych lub ogólnie uznanych za nieetyczne. </w:t>
            </w:r>
          </w:p>
          <w:p w14:paraId="0B3CF60C" w14:textId="4E3930A8" w:rsidR="00846D4D" w:rsidRPr="003555E0" w:rsidRDefault="00BD3872" w:rsidP="00BD3872">
            <w:pPr>
              <w:spacing w:line="312" w:lineRule="auto"/>
              <w:jc w:val="both"/>
              <w:rPr>
                <w:rFonts w:cstheme="minorHAnsi"/>
                <w:sz w:val="24"/>
                <w:szCs w:val="24"/>
              </w:rPr>
            </w:pPr>
            <w:r w:rsidRPr="00BD3872">
              <w:rPr>
                <w:rFonts w:cstheme="minorHAnsi"/>
                <w:sz w:val="24"/>
                <w:szCs w:val="24"/>
              </w:rPr>
              <w:t>Jednocześnie wyrażam zgodę na wykonywanie praw pokrewnych do tekstu bądź tekstu i</w:t>
            </w:r>
            <w:r>
              <w:rPr>
                <w:rFonts w:cstheme="minorHAnsi"/>
                <w:sz w:val="24"/>
                <w:szCs w:val="24"/>
              </w:rPr>
              <w:t> </w:t>
            </w:r>
            <w:r w:rsidRPr="00BD3872">
              <w:rPr>
                <w:rFonts w:cstheme="minorHAnsi"/>
                <w:sz w:val="24"/>
                <w:szCs w:val="24"/>
              </w:rPr>
              <w:t xml:space="preserve">fotografii, a to w szczególności polegających na ich opracowaniu, ewentualnej redakcji, tłumaczenia, lecz nie w formach obraźliwych lub ogólnie uznanych za nieetyczne. Po dokonanej redakcji, a przed opublikowaniem tekstu, będzie on przekazany do akceptacji Autorowi tekstu. </w:t>
            </w:r>
          </w:p>
        </w:tc>
      </w:tr>
      <w:tr w:rsidR="00846D4D" w:rsidRPr="00FE0BCE" w14:paraId="0CA5BAF3" w14:textId="77777777" w:rsidTr="00846D4D">
        <w:sdt>
          <w:sdtPr>
            <w:rPr>
              <w:rFonts w:cstheme="minorHAnsi"/>
              <w:sz w:val="24"/>
              <w:szCs w:val="24"/>
            </w:rPr>
            <w:alias w:val="Zdjecia zgoda"/>
            <w:tag w:val="Zdjecia zgoda"/>
            <w:id w:val="-1201462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</w:tcPr>
              <w:p w14:paraId="46562244" w14:textId="5AE6BCAC" w:rsidR="00846D4D" w:rsidRDefault="00846D4D" w:rsidP="00BD3872">
                <w:pPr>
                  <w:spacing w:line="360" w:lineRule="auto"/>
                  <w:jc w:val="center"/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9781" w:type="dxa"/>
          </w:tcPr>
          <w:p w14:paraId="716D6417" w14:textId="0AB61986" w:rsidR="00846D4D" w:rsidRPr="00BD3872" w:rsidRDefault="00846D4D" w:rsidP="00846D4D">
            <w:pPr>
              <w:spacing w:line="312" w:lineRule="auto"/>
              <w:jc w:val="both"/>
              <w:rPr>
                <w:rFonts w:cstheme="minorHAnsi"/>
                <w:sz w:val="24"/>
                <w:szCs w:val="24"/>
              </w:rPr>
            </w:pPr>
            <w:r w:rsidRPr="00BD3872">
              <w:rPr>
                <w:rFonts w:cstheme="minorHAnsi"/>
                <w:sz w:val="24"/>
                <w:szCs w:val="24"/>
              </w:rPr>
              <w:t>Jednocześnie oświadczam, iż jestem uprawniona/y do wykorzystywania zdjęcia oraz tekstu (</w:t>
            </w:r>
            <w:r>
              <w:rPr>
                <w:rFonts w:cstheme="minorHAnsi"/>
                <w:sz w:val="24"/>
                <w:szCs w:val="24"/>
              </w:rPr>
              <w:t>życiorysu</w:t>
            </w:r>
            <w:r w:rsidRPr="00BD3872">
              <w:rPr>
                <w:rFonts w:cstheme="minorHAnsi"/>
                <w:sz w:val="24"/>
                <w:szCs w:val="24"/>
              </w:rPr>
              <w:t>) i upoważnienia Parafii pw. Narodzenia Najświętszej Marii Panny w Żywcu w wyżej wskazanym zakresie.</w:t>
            </w:r>
          </w:p>
        </w:tc>
      </w:tr>
      <w:tr w:rsidR="00846D4D" w:rsidRPr="00FE0BCE" w14:paraId="327C83AD" w14:textId="77777777" w:rsidTr="00846D4D">
        <w:sdt>
          <w:sdtPr>
            <w:rPr>
              <w:rFonts w:ascii="MS Gothic" w:eastAsia="MS Gothic" w:hAnsi="MS Gothic" w:cstheme="minorHAnsi" w:hint="eastAsia"/>
              <w:sz w:val="24"/>
              <w:szCs w:val="24"/>
            </w:rPr>
            <w:alias w:val="Regulamin"/>
            <w:tag w:val="Regulamin"/>
            <w:id w:val="590287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</w:tcPr>
              <w:p w14:paraId="25498AAB" w14:textId="7C8611B2" w:rsidR="00846D4D" w:rsidRDefault="00846D4D" w:rsidP="00BD3872">
                <w:pPr>
                  <w:spacing w:line="360" w:lineRule="auto"/>
                  <w:jc w:val="center"/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9781" w:type="dxa"/>
          </w:tcPr>
          <w:p w14:paraId="11598629" w14:textId="6DD440D6" w:rsidR="00846D4D" w:rsidRPr="00BD3872" w:rsidRDefault="00846D4D" w:rsidP="00846D4D">
            <w:pPr>
              <w:spacing w:line="312" w:lineRule="auto"/>
              <w:jc w:val="both"/>
              <w:rPr>
                <w:rFonts w:cstheme="minorHAnsi"/>
                <w:sz w:val="24"/>
                <w:szCs w:val="24"/>
              </w:rPr>
            </w:pPr>
            <w:r w:rsidRPr="00846D4D">
              <w:rPr>
                <w:rFonts w:cstheme="minorHAnsi"/>
                <w:sz w:val="24"/>
                <w:szCs w:val="24"/>
              </w:rPr>
              <w:t>Ja, niżej podpisany/a oświadczam, iż zapoznałem/am się z Regulaminem przekazywania i zamieszczania życiorysów osób zmarłych, dostępnym na stronie internetowej parafii bądź w Kancelarii Parafialnej.</w:t>
            </w:r>
          </w:p>
        </w:tc>
      </w:tr>
    </w:tbl>
    <w:p w14:paraId="5EAEE44B" w14:textId="77777777" w:rsidR="00FC5DBC" w:rsidRDefault="00FC5DBC" w:rsidP="00BD3872">
      <w:pPr>
        <w:spacing w:before="0" w:after="0" w:line="480" w:lineRule="auto"/>
        <w:ind w:firstLine="709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FC5DBC" w14:paraId="53363405" w14:textId="77777777" w:rsidTr="00FC5DBC">
        <w:tc>
          <w:tcPr>
            <w:tcW w:w="3020" w:type="dxa"/>
            <w:vAlign w:val="bottom"/>
          </w:tcPr>
          <w:p w14:paraId="6AE1EC12" w14:textId="243459E1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A0319">
              <w:rPr>
                <w:rFonts w:cstheme="minorHAnsi"/>
                <w:sz w:val="24"/>
                <w:szCs w:val="24"/>
              </w:rPr>
              <w:t>Data i miejsce</w:t>
            </w:r>
          </w:p>
        </w:tc>
        <w:tc>
          <w:tcPr>
            <w:tcW w:w="3021" w:type="dxa"/>
            <w:vAlign w:val="bottom"/>
          </w:tcPr>
          <w:p w14:paraId="782A5CE8" w14:textId="77777777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21" w:type="dxa"/>
            <w:vAlign w:val="bottom"/>
          </w:tcPr>
          <w:p w14:paraId="0C3B1F8E" w14:textId="295D6626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A0319">
              <w:rPr>
                <w:rFonts w:cstheme="minorHAnsi"/>
                <w:sz w:val="24"/>
                <w:szCs w:val="24"/>
              </w:rPr>
              <w:t>Podpis</w:t>
            </w:r>
          </w:p>
        </w:tc>
      </w:tr>
      <w:tr w:rsidR="00FC5DBC" w:rsidRPr="00FC5DBC" w14:paraId="3464AE51" w14:textId="77777777" w:rsidTr="00FC5DBC">
        <w:tc>
          <w:tcPr>
            <w:tcW w:w="3020" w:type="dxa"/>
            <w:tcBorders>
              <w:bottom w:val="dotted" w:sz="4" w:space="0" w:color="auto"/>
            </w:tcBorders>
            <w:vAlign w:val="bottom"/>
          </w:tcPr>
          <w:p w14:paraId="61768ED0" w14:textId="7A76B0ED" w:rsidR="00FC5DBC" w:rsidRPr="00FC5DBC" w:rsidRDefault="00000000" w:rsidP="00FC5DBC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sdt>
              <w:sdtPr>
                <w:rPr>
                  <w:rStyle w:val="Strong"/>
                </w:rPr>
                <w:alias w:val="Data"/>
                <w:tag w:val="Data"/>
                <w:id w:val="-663543216"/>
                <w:placeholder>
                  <w:docPart w:val="A61ABA6D883C4B829A88267187E7BFB6"/>
                </w:placeholder>
                <w:showingPlcHdr/>
                <w15:color w:val="FF6600"/>
                <w:date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cstheme="minorHAnsi"/>
                  <w:b w:val="0"/>
                  <w:bCs w:val="0"/>
                  <w:sz w:val="24"/>
                  <w:szCs w:val="24"/>
                </w:rPr>
              </w:sdtEndPr>
              <w:sdtContent>
                <w:r w:rsidR="00FC5DBC">
                  <w:rPr>
                    <w:rStyle w:val="PlaceholderText"/>
                    <w:color w:val="ED7D31" w:themeColor="accent2"/>
                    <w:lang w:val="en-US"/>
                  </w:rPr>
                  <w:t>Data</w:t>
                </w:r>
                <w:r w:rsidR="00FC5DBC" w:rsidRPr="00FC5DBC">
                  <w:rPr>
                    <w:rStyle w:val="PlaceholderText"/>
                    <w:lang w:val="en-US"/>
                  </w:rPr>
                  <w:t>.</w:t>
                </w:r>
              </w:sdtContent>
            </w:sdt>
            <w:r w:rsidR="00FC5DBC" w:rsidRPr="00FC5DBC">
              <w:rPr>
                <w:rFonts w:cstheme="minorHAnsi"/>
                <w:sz w:val="24"/>
                <w:szCs w:val="24"/>
                <w:lang w:val="en-US"/>
              </w:rPr>
              <w:t xml:space="preserve">, </w:t>
            </w:r>
            <w:sdt>
              <w:sdtPr>
                <w:rPr>
                  <w:rStyle w:val="Strong"/>
                </w:rPr>
                <w:alias w:val="Miejsce"/>
                <w:tag w:val="Miejsce"/>
                <w:id w:val="-11838738"/>
                <w:placeholder>
                  <w:docPart w:val="C286288EFF2D4D49B0FDAD268FFE3DEA"/>
                </w:placeholder>
                <w:showingPlcHdr/>
                <w15:color w:val="FF9900"/>
                <w:text/>
              </w:sdtPr>
              <w:sdtEndPr>
                <w:rPr>
                  <w:rStyle w:val="DefaultParagraphFont"/>
                  <w:rFonts w:cstheme="minorHAnsi"/>
                  <w:b w:val="0"/>
                  <w:bCs w:val="0"/>
                  <w:sz w:val="24"/>
                  <w:szCs w:val="24"/>
                </w:rPr>
              </w:sdtEndPr>
              <w:sdtContent>
                <w:r w:rsidR="00FC5DBC" w:rsidRPr="00FC5DBC">
                  <w:rPr>
                    <w:rStyle w:val="PlaceholderText"/>
                    <w:color w:val="ED7D31" w:themeColor="accent2"/>
                    <w:lang w:val="en-US"/>
                  </w:rPr>
                  <w:t>Miejsce</w:t>
                </w:r>
                <w:r w:rsidR="00FC5DBC" w:rsidRPr="00FC5DBC">
                  <w:rPr>
                    <w:rStyle w:val="PlaceholderText"/>
                    <w:lang w:val="en-US"/>
                  </w:rPr>
                  <w:t>.</w:t>
                </w:r>
              </w:sdtContent>
            </w:sdt>
          </w:p>
        </w:tc>
        <w:tc>
          <w:tcPr>
            <w:tcW w:w="3021" w:type="dxa"/>
            <w:vAlign w:val="bottom"/>
          </w:tcPr>
          <w:p w14:paraId="1C51AA17" w14:textId="77777777" w:rsidR="00FC5DBC" w:rsidRPr="00FC5DBC" w:rsidRDefault="00FC5DBC" w:rsidP="00FC5DBC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</w:p>
        </w:tc>
        <w:sdt>
          <w:sdtPr>
            <w:rPr>
              <w:rStyle w:val="Strong"/>
            </w:rPr>
            <w:id w:val="-2087055015"/>
            <w:placeholder>
              <w:docPart w:val="BB452A732E3149E9AFF6280F820D96C9"/>
            </w:placeholder>
            <w:showingPlcHdr/>
            <w:text/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3021" w:type="dxa"/>
                <w:tcBorders>
                  <w:bottom w:val="dotted" w:sz="4" w:space="0" w:color="auto"/>
                </w:tcBorders>
                <w:vAlign w:val="bottom"/>
              </w:tcPr>
              <w:p w14:paraId="03F6F6BF" w14:textId="14C6E935" w:rsidR="00FC5DBC" w:rsidRPr="00FC5DBC" w:rsidRDefault="00FC5DBC" w:rsidP="00FC5DBC">
                <w:pPr>
                  <w:jc w:val="center"/>
                  <w:rPr>
                    <w:rFonts w:cstheme="minorHAnsi"/>
                    <w:sz w:val="24"/>
                    <w:szCs w:val="24"/>
                  </w:rPr>
                </w:pPr>
                <w:r w:rsidRPr="00FC5DBC">
                  <w:rPr>
                    <w:rStyle w:val="PlaceholderText"/>
                    <w:color w:val="D9D9D9" w:themeColor="background1" w:themeShade="D9"/>
                  </w:rPr>
                  <w:t>Podpisz się imieniem I nazwiskiem</w:t>
                </w:r>
                <w:r w:rsidRPr="00FC5DBC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74072579" w14:textId="77777777" w:rsidR="00BD3872" w:rsidRDefault="00BD3872" w:rsidP="00717C53">
      <w:pPr>
        <w:pStyle w:val="ListParagraph"/>
        <w:rPr>
          <w:rFonts w:cstheme="minorHAnsi"/>
          <w:sz w:val="24"/>
          <w:szCs w:val="24"/>
        </w:rPr>
      </w:pPr>
    </w:p>
    <w:p w14:paraId="69BD42F0" w14:textId="28C4792D" w:rsidR="00BD3872" w:rsidRPr="00456196" w:rsidRDefault="00BD3872" w:rsidP="00BD3872">
      <w:p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b/>
          <w:iCs/>
          <w:kern w:val="3"/>
          <w:lang w:eastAsia="zh-CN" w:bidi="hi-IN"/>
        </w:rPr>
      </w:pPr>
      <w:r w:rsidRPr="00456196">
        <w:rPr>
          <w:rFonts w:eastAsia="NSimSun" w:cstheme="minorHAnsi"/>
          <w:b/>
          <w:iCs/>
          <w:kern w:val="3"/>
          <w:lang w:eastAsia="zh-CN" w:bidi="hi-IN"/>
        </w:rPr>
        <w:t xml:space="preserve">Klauzula informacyjna </w:t>
      </w:r>
    </w:p>
    <w:p w14:paraId="1CBDE0FC" w14:textId="4E842F59" w:rsidR="00BD3872" w:rsidRPr="00BD3872" w:rsidRDefault="00BD3872" w:rsidP="00BD3872">
      <w:p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Na podstawie art. 13 ust.1 i ust. 2 ogólnego Rozporządzenia Parlamentu Europejskiego i Rady UE 2016/679 z dnia 27 kwietnia 2016 r. w</w:t>
      </w:r>
      <w:r w:rsidR="00C97A2C">
        <w:rPr>
          <w:rFonts w:eastAsia="NSimSun" w:cstheme="minorHAnsi"/>
          <w:iCs/>
          <w:kern w:val="3"/>
          <w:sz w:val="18"/>
          <w:szCs w:val="18"/>
          <w:lang w:eastAsia="zh-CN" w:bidi="hi-IN"/>
        </w:rPr>
        <w:t> </w:t>
      </w: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sprawie ochrony osób fizycznych w związku z przetwarzaniem danych osobowych i w sprawie swobodnego przepływu takich danych oraz uchylenia dyrektywy 95/46/WE („RODO”), informujemy, iż:</w:t>
      </w:r>
    </w:p>
    <w:p w14:paraId="598D5255" w14:textId="113A5913" w:rsidR="00BD3872" w:rsidRPr="00BD3872" w:rsidRDefault="00BD3872" w:rsidP="00BD3872">
      <w:pPr>
        <w:pStyle w:val="ListParagraph"/>
        <w:numPr>
          <w:ilvl w:val="0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 xml:space="preserve">Administratorem Pani/Pana danych osobowych jest </w:t>
      </w:r>
      <w:r w:rsidRPr="00BD3872">
        <w:rPr>
          <w:rFonts w:eastAsia="NSimSun" w:cstheme="minorHAnsi"/>
          <w:color w:val="000000" w:themeColor="text1"/>
          <w:kern w:val="3"/>
          <w:sz w:val="18"/>
          <w:szCs w:val="18"/>
          <w:lang w:eastAsia="zh-CN" w:bidi="hi-IN"/>
        </w:rPr>
        <w:t>Parafia pw. Narodzenia Najświętszej Marii Panny w Żywcu przy ul. Zamkowej 6</w:t>
      </w:r>
      <w:r w:rsidR="00C97A2C">
        <w:rPr>
          <w:rFonts w:eastAsia="NSimSun" w:cstheme="minorHAnsi"/>
          <w:color w:val="000000" w:themeColor="text1"/>
          <w:kern w:val="3"/>
          <w:sz w:val="18"/>
          <w:szCs w:val="18"/>
          <w:lang w:eastAsia="zh-CN" w:bidi="hi-IN"/>
        </w:rPr>
        <w:t>,</w:t>
      </w:r>
      <w:r w:rsidRPr="00BD3872">
        <w:rPr>
          <w:rFonts w:eastAsia="NSimSun" w:cstheme="minorHAnsi"/>
          <w:color w:val="000000" w:themeColor="text1"/>
          <w:kern w:val="3"/>
          <w:sz w:val="18"/>
          <w:szCs w:val="18"/>
          <w:lang w:eastAsia="zh-CN" w:bidi="hi-IN"/>
        </w:rPr>
        <w:t xml:space="preserve"> </w:t>
      </w:r>
      <w:r w:rsidR="00C97A2C">
        <w:rPr>
          <w:rFonts w:eastAsia="NSimSun" w:cstheme="minorHAnsi"/>
          <w:color w:val="000000" w:themeColor="text1"/>
          <w:kern w:val="3"/>
          <w:sz w:val="18"/>
          <w:szCs w:val="18"/>
          <w:lang w:eastAsia="zh-CN" w:bidi="hi-IN"/>
        </w:rPr>
        <w:br/>
      </w:r>
      <w:r w:rsidRPr="00BD3872">
        <w:rPr>
          <w:rFonts w:eastAsia="NSimSun" w:cstheme="minorHAnsi"/>
          <w:color w:val="000000" w:themeColor="text1"/>
          <w:kern w:val="3"/>
          <w:sz w:val="18"/>
          <w:szCs w:val="18"/>
          <w:lang w:eastAsia="zh-CN" w:bidi="hi-IN"/>
        </w:rPr>
        <w:t xml:space="preserve">34-300 Żywiec; NIP: </w:t>
      </w:r>
      <w:r w:rsidRPr="00BD3872">
        <w:rPr>
          <w:sz w:val="18"/>
          <w:szCs w:val="18"/>
        </w:rPr>
        <w:t xml:space="preserve">5531701040. </w:t>
      </w: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 xml:space="preserve">Kontakt z Administratorem Danych Osobowych możliwy jest pod numerem telefonu tel. xxxxxxx </w:t>
      </w:r>
    </w:p>
    <w:p w14:paraId="1D9C7626" w14:textId="69FA5135" w:rsidR="00BD3872" w:rsidRPr="00BD3872" w:rsidRDefault="00BD3872" w:rsidP="00BD3872">
      <w:pPr>
        <w:pStyle w:val="ListParagraph"/>
        <w:numPr>
          <w:ilvl w:val="0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iCs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 xml:space="preserve">W sprawach związanych z przetwarzaniem danych osobowych możliwy jest kontakt z Inspektorem Ochrony Danych Osobowych pod numerem telefonu (33) 822-05-93 lub adresem e-mail: iod@rok.bielsko.pl,                                                                                                                                                          </w:t>
      </w:r>
    </w:p>
    <w:p w14:paraId="166D5F88" w14:textId="71F04DC1" w:rsidR="00BD3872" w:rsidRPr="00BD3872" w:rsidRDefault="00BD3872" w:rsidP="00BD3872">
      <w:pPr>
        <w:pStyle w:val="ListParagraph"/>
        <w:numPr>
          <w:ilvl w:val="0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iCs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 xml:space="preserve">Pani/Pana dane osobowe przetwarzane będą w celach: </w:t>
      </w:r>
    </w:p>
    <w:p w14:paraId="7CF6A212" w14:textId="318DEF4B" w:rsidR="00BD3872" w:rsidRPr="00BD3872" w:rsidRDefault="00BD3872" w:rsidP="00BD3872">
      <w:pPr>
        <w:pStyle w:val="ListParagraph"/>
        <w:numPr>
          <w:ilvl w:val="1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iCs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 xml:space="preserve">związanych z przetwarzaniem i publikacją </w:t>
      </w:r>
      <w:r w:rsidR="00D21D9F">
        <w:rPr>
          <w:rFonts w:eastAsia="NSimSun" w:cstheme="minorHAnsi"/>
          <w:iCs/>
          <w:kern w:val="3"/>
          <w:sz w:val="18"/>
          <w:szCs w:val="18"/>
          <w:lang w:eastAsia="zh-CN" w:bidi="hi-IN"/>
        </w:rPr>
        <w:t>życiorysu</w:t>
      </w: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, na podstawie wyrażonej zgody (art. 6 ust. 1 lit. a) RODO)</w:t>
      </w:r>
    </w:p>
    <w:p w14:paraId="1CB47930" w14:textId="432C3BA5" w:rsidR="00BD3872" w:rsidRPr="00BD3872" w:rsidRDefault="00BD3872" w:rsidP="00BD3872">
      <w:pPr>
        <w:pStyle w:val="ListParagraph"/>
        <w:numPr>
          <w:ilvl w:val="1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związanych z wykonywaniem obowiązków prawnych takich jak: archiwizacyjne, na podstawie art. 6 ust. 1 lit. c) RODO;</w:t>
      </w:r>
    </w:p>
    <w:p w14:paraId="5299E899" w14:textId="0BC2067D" w:rsidR="00BD3872" w:rsidRPr="00BD3872" w:rsidRDefault="00BD3872" w:rsidP="00BD3872">
      <w:pPr>
        <w:pStyle w:val="ListParagraph"/>
        <w:numPr>
          <w:ilvl w:val="1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iCs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w celu realizacji prawnie uzasadnionych interesów Administratora, w tym w celu obrony przed ewentualnymi roszczeniami lub dochodzenia ewentualnych roszczeń, na podstawie art. 6 ust. 1 lit. f) RODO.</w:t>
      </w:r>
    </w:p>
    <w:p w14:paraId="757D1E54" w14:textId="1F9BDA3E" w:rsidR="00BD3872" w:rsidRPr="00BD3872" w:rsidRDefault="00BD3872" w:rsidP="00BD3872">
      <w:pPr>
        <w:pStyle w:val="ListParagraph"/>
        <w:numPr>
          <w:ilvl w:val="0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 xml:space="preserve">Podanie przez Panią/Pana danych osobowych jest dobrowolne, jednak odmowa podania danych uniemożliwiać będzie opublikowanie </w:t>
      </w:r>
      <w:r w:rsidR="00D21D9F">
        <w:rPr>
          <w:rFonts w:eastAsia="NSimSun" w:cstheme="minorHAnsi"/>
          <w:iCs/>
          <w:kern w:val="3"/>
          <w:sz w:val="18"/>
          <w:szCs w:val="18"/>
          <w:lang w:eastAsia="zh-CN" w:bidi="hi-IN"/>
        </w:rPr>
        <w:t>życiorysu</w:t>
      </w: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 xml:space="preserve">. </w:t>
      </w:r>
    </w:p>
    <w:p w14:paraId="5C017A2B" w14:textId="45888A14" w:rsidR="00BD3872" w:rsidRPr="00BD3872" w:rsidRDefault="00BD3872" w:rsidP="00BD3872">
      <w:pPr>
        <w:pStyle w:val="ListParagraph"/>
        <w:numPr>
          <w:ilvl w:val="0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Dane będą przechowywane przez Administratora przez okres niezbędny do realizacji wyżej określonych celów oraz obowiązków wynikających z poszczególnych przepisów prawa - do momentu wypełnienia przez Administratora niezbędnego obowiązku prawnego ciążącego na nim. W przypadku przetwarzania danych na podstawie wyrażonej zgody - do czasu jej wycofania lub z chwilą jej wycofania dalej archiwizowanie przez okres niezbędny w celu ewentualnego dochodzenia praw i roszczeń.</w:t>
      </w:r>
    </w:p>
    <w:p w14:paraId="3FB8B4FD" w14:textId="043FF1E5" w:rsidR="00BD3872" w:rsidRPr="00BD3872" w:rsidRDefault="00BD3872" w:rsidP="00BD3872">
      <w:pPr>
        <w:pStyle w:val="ListParagraph"/>
        <w:numPr>
          <w:ilvl w:val="0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Administrator jest uprawniony do przekazywania Pana/Pani danych osobowych podmiotom trzecim w celu i w zakresie koniecznym do wypełnienia obowiązków wynikających z przepisów prawa, oraz w celu prawidłowego i należytego wykonywania zadań Administratora i</w:t>
      </w:r>
      <w:r w:rsidR="00C97A2C">
        <w:rPr>
          <w:rFonts w:eastAsia="NSimSun" w:cstheme="minorHAnsi"/>
          <w:iCs/>
          <w:kern w:val="3"/>
          <w:sz w:val="18"/>
          <w:szCs w:val="18"/>
          <w:lang w:eastAsia="zh-CN" w:bidi="hi-IN"/>
        </w:rPr>
        <w:t> </w:t>
      </w: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w związku z zawartą umową, tj. podmiotom wspierającym Administratora w prowadzonej przez niego działalności: dostawcom usług pocztowych, kurierskich, dostawcom usług prawnych i doradczych, dostawcom usług w zakresie IT).</w:t>
      </w:r>
    </w:p>
    <w:p w14:paraId="2C0420EF" w14:textId="29783F56" w:rsidR="00BD3872" w:rsidRPr="00BD3872" w:rsidRDefault="00BD3872" w:rsidP="00BD3872">
      <w:pPr>
        <w:pStyle w:val="ListParagraph"/>
        <w:numPr>
          <w:ilvl w:val="0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iCs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Dane osobowe nie będą przekazywane do państw trzecich/organizacji międzynarodowych.</w:t>
      </w:r>
    </w:p>
    <w:p w14:paraId="35702E31" w14:textId="62CA5A5C" w:rsidR="00BD3872" w:rsidRPr="00BD3872" w:rsidRDefault="00BD3872" w:rsidP="00BD3872">
      <w:pPr>
        <w:pStyle w:val="ListParagraph"/>
        <w:numPr>
          <w:ilvl w:val="0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 xml:space="preserve">Z zastrzeżeniem ograniczeń wynikających z RODO oraz pozostałych przepisów prawa przysługuje Panu/Pani prawo żądania dostępu do swoich danych osobowych, ich sprostowania, usunięcia lub ograniczenia przetwarzania, a także prawo do przeniesienia danych, prawo do wniesienia sprzeciwu wobec przetwarzania, a także prawo do cofnięcia zgody w dowolnym </w:t>
      </w:r>
      <w:r w:rsidR="00C97A2C"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momencie,</w:t>
      </w: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 xml:space="preserve"> jeżeli przetwarzanie odbywa się na podstawie wyrażonej przez Państwa zgody.</w:t>
      </w:r>
    </w:p>
    <w:p w14:paraId="2BA8DE93" w14:textId="4ED1F725" w:rsidR="00BD3872" w:rsidRPr="00BD3872" w:rsidRDefault="00BD3872" w:rsidP="00BD3872">
      <w:pPr>
        <w:pStyle w:val="ListParagraph"/>
        <w:numPr>
          <w:ilvl w:val="0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kern w:val="3"/>
          <w:sz w:val="18"/>
          <w:szCs w:val="18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Ponadto informujemy, że przysługuje Panu/Pani prawo wniesienia skargi do organu nadzorczego, gdy w Pana/Pani przekonaniu, przetwarzanie Państwa danych osobowych będzie naruszało przepisy RODO.</w:t>
      </w:r>
    </w:p>
    <w:p w14:paraId="0CAC5C7B" w14:textId="6672A3E0" w:rsidR="00BD3872" w:rsidRPr="00BD3872" w:rsidRDefault="00BD3872" w:rsidP="00BD3872">
      <w:pPr>
        <w:pStyle w:val="ListParagraph"/>
        <w:numPr>
          <w:ilvl w:val="0"/>
          <w:numId w:val="12"/>
        </w:numPr>
        <w:suppressAutoHyphens/>
        <w:autoSpaceDN w:val="0"/>
        <w:spacing w:after="0" w:line="240" w:lineRule="auto"/>
        <w:ind w:left="-284"/>
        <w:jc w:val="both"/>
        <w:textAlignment w:val="baseline"/>
        <w:rPr>
          <w:rFonts w:eastAsia="NSimSun" w:cstheme="minorHAnsi"/>
          <w:iCs/>
          <w:kern w:val="3"/>
          <w:sz w:val="20"/>
          <w:szCs w:val="20"/>
          <w:lang w:eastAsia="zh-CN" w:bidi="hi-IN"/>
        </w:rPr>
      </w:pPr>
      <w:r w:rsidRPr="00BD3872">
        <w:rPr>
          <w:rFonts w:eastAsia="NSimSun" w:cstheme="minorHAnsi"/>
          <w:iCs/>
          <w:kern w:val="3"/>
          <w:sz w:val="18"/>
          <w:szCs w:val="18"/>
          <w:lang w:eastAsia="zh-CN" w:bidi="hi-IN"/>
        </w:rPr>
        <w:t>Pana/Pani dane osobowe nie będą podlegały zautomatyzowanemu procesowi podejmowania decyzji, w tym profilowaniu i w ten sposób nie będą wywoływały skutków prawnych.</w:t>
      </w:r>
    </w:p>
    <w:sectPr w:rsidR="00BD3872" w:rsidRPr="00BD3872" w:rsidSect="00BD3872">
      <w:footerReference w:type="default" r:id="rId8"/>
      <w:pgSz w:w="11906" w:h="16838"/>
      <w:pgMar w:top="1417" w:right="849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18EA1" w14:textId="77777777" w:rsidR="00830690" w:rsidRDefault="00830690" w:rsidP="00D43B07">
      <w:pPr>
        <w:spacing w:after="0" w:line="240" w:lineRule="auto"/>
      </w:pPr>
      <w:r>
        <w:separator/>
      </w:r>
    </w:p>
  </w:endnote>
  <w:endnote w:type="continuationSeparator" w:id="0">
    <w:p w14:paraId="48C3812F" w14:textId="77777777" w:rsidR="00830690" w:rsidRDefault="00830690" w:rsidP="00D43B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615817"/>
      <w:docPartObj>
        <w:docPartGallery w:val="Page Numbers (Bottom of Page)"/>
        <w:docPartUnique/>
      </w:docPartObj>
    </w:sdtPr>
    <w:sdtContent>
      <w:p w14:paraId="2EF0A075" w14:textId="2368CAF7" w:rsidR="00D43B07" w:rsidRDefault="00D43B0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39C8BE3" w14:textId="77777777" w:rsidR="00D43B07" w:rsidRDefault="00D43B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AAF9F" w14:textId="77777777" w:rsidR="00830690" w:rsidRDefault="00830690" w:rsidP="00D43B07">
      <w:pPr>
        <w:spacing w:after="0" w:line="240" w:lineRule="auto"/>
      </w:pPr>
      <w:r>
        <w:separator/>
      </w:r>
    </w:p>
  </w:footnote>
  <w:footnote w:type="continuationSeparator" w:id="0">
    <w:p w14:paraId="4F1E3B66" w14:textId="77777777" w:rsidR="00830690" w:rsidRDefault="00830690" w:rsidP="00D43B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222D3"/>
    <w:multiLevelType w:val="hybridMultilevel"/>
    <w:tmpl w:val="4AB453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37434B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53C2E"/>
    <w:multiLevelType w:val="hybridMultilevel"/>
    <w:tmpl w:val="9F809D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D0B76"/>
    <w:multiLevelType w:val="hybridMultilevel"/>
    <w:tmpl w:val="EDF438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8942524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21DA8"/>
    <w:multiLevelType w:val="hybridMultilevel"/>
    <w:tmpl w:val="E124E414"/>
    <w:lvl w:ilvl="0" w:tplc="C3F8929A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F51F58"/>
    <w:multiLevelType w:val="hybridMultilevel"/>
    <w:tmpl w:val="EE56E9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BB7D19"/>
    <w:multiLevelType w:val="hybridMultilevel"/>
    <w:tmpl w:val="DEDADE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3B556E"/>
    <w:multiLevelType w:val="hybridMultilevel"/>
    <w:tmpl w:val="6B46EEDA"/>
    <w:lvl w:ilvl="0" w:tplc="C9520548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035DDC"/>
    <w:multiLevelType w:val="hybridMultilevel"/>
    <w:tmpl w:val="2BA4B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CF3C36"/>
    <w:multiLevelType w:val="hybridMultilevel"/>
    <w:tmpl w:val="7878FBC8"/>
    <w:lvl w:ilvl="0" w:tplc="8E9207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323FFB"/>
    <w:multiLevelType w:val="hybridMultilevel"/>
    <w:tmpl w:val="65B07D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6C710E"/>
    <w:multiLevelType w:val="hybridMultilevel"/>
    <w:tmpl w:val="7E2E31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B35939"/>
    <w:multiLevelType w:val="hybridMultilevel"/>
    <w:tmpl w:val="7E80671A"/>
    <w:lvl w:ilvl="0" w:tplc="F61C10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119964">
    <w:abstractNumId w:val="4"/>
  </w:num>
  <w:num w:numId="2" w16cid:durableId="2082486667">
    <w:abstractNumId w:val="1"/>
  </w:num>
  <w:num w:numId="3" w16cid:durableId="432626832">
    <w:abstractNumId w:val="8"/>
  </w:num>
  <w:num w:numId="4" w16cid:durableId="1581714889">
    <w:abstractNumId w:val="11"/>
  </w:num>
  <w:num w:numId="5" w16cid:durableId="1298679053">
    <w:abstractNumId w:val="10"/>
  </w:num>
  <w:num w:numId="6" w16cid:durableId="1980306828">
    <w:abstractNumId w:val="6"/>
  </w:num>
  <w:num w:numId="7" w16cid:durableId="1899972158">
    <w:abstractNumId w:val="5"/>
  </w:num>
  <w:num w:numId="8" w16cid:durableId="1593540163">
    <w:abstractNumId w:val="3"/>
  </w:num>
  <w:num w:numId="9" w16cid:durableId="1113551396">
    <w:abstractNumId w:val="2"/>
  </w:num>
  <w:num w:numId="10" w16cid:durableId="749690421">
    <w:abstractNumId w:val="9"/>
  </w:num>
  <w:num w:numId="11" w16cid:durableId="725418749">
    <w:abstractNumId w:val="7"/>
  </w:num>
  <w:num w:numId="12" w16cid:durableId="86386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5UDMKG3LIkfs+n4pe5ey2+SO6FslSedTYz9Bn2oXNp+ToThrFq3ckD2xpXtQ7v29iUKa1wDTYknnQnLjRn7VWQ==" w:salt="y7pLA1qjmfUhbajNSKn2U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TAytLQwMDU1M7RU0lEKTi0uzszPAykwNKwFAPtp/u0tAAAA"/>
  </w:docVars>
  <w:rsids>
    <w:rsidRoot w:val="00717C53"/>
    <w:rsid w:val="0000056F"/>
    <w:rsid w:val="00004884"/>
    <w:rsid w:val="00016F3D"/>
    <w:rsid w:val="000228B1"/>
    <w:rsid w:val="000776A8"/>
    <w:rsid w:val="000C229F"/>
    <w:rsid w:val="000E4819"/>
    <w:rsid w:val="0011223F"/>
    <w:rsid w:val="001153DD"/>
    <w:rsid w:val="001208B8"/>
    <w:rsid w:val="00131F02"/>
    <w:rsid w:val="00132D9D"/>
    <w:rsid w:val="001A12AE"/>
    <w:rsid w:val="001B2B06"/>
    <w:rsid w:val="001E16D9"/>
    <w:rsid w:val="001F4EF9"/>
    <w:rsid w:val="00205197"/>
    <w:rsid w:val="00216BDF"/>
    <w:rsid w:val="00252360"/>
    <w:rsid w:val="002821F6"/>
    <w:rsid w:val="00285629"/>
    <w:rsid w:val="00290BC4"/>
    <w:rsid w:val="002963B1"/>
    <w:rsid w:val="002A3547"/>
    <w:rsid w:val="002A6BAA"/>
    <w:rsid w:val="002B6E55"/>
    <w:rsid w:val="00317316"/>
    <w:rsid w:val="003222AB"/>
    <w:rsid w:val="00340442"/>
    <w:rsid w:val="00340452"/>
    <w:rsid w:val="003555E0"/>
    <w:rsid w:val="00362C13"/>
    <w:rsid w:val="003B5992"/>
    <w:rsid w:val="003D0D12"/>
    <w:rsid w:val="003E7E76"/>
    <w:rsid w:val="00406BB1"/>
    <w:rsid w:val="00406E3E"/>
    <w:rsid w:val="0040734F"/>
    <w:rsid w:val="004076FA"/>
    <w:rsid w:val="00450E94"/>
    <w:rsid w:val="00475C8D"/>
    <w:rsid w:val="0048248E"/>
    <w:rsid w:val="004959FC"/>
    <w:rsid w:val="004D7587"/>
    <w:rsid w:val="0050567A"/>
    <w:rsid w:val="005057EE"/>
    <w:rsid w:val="00534201"/>
    <w:rsid w:val="005509C5"/>
    <w:rsid w:val="005C0D1D"/>
    <w:rsid w:val="005D186E"/>
    <w:rsid w:val="005E73FE"/>
    <w:rsid w:val="005F1B36"/>
    <w:rsid w:val="005F1E71"/>
    <w:rsid w:val="005F5CFB"/>
    <w:rsid w:val="00604A4B"/>
    <w:rsid w:val="00616A1E"/>
    <w:rsid w:val="006263A4"/>
    <w:rsid w:val="00635068"/>
    <w:rsid w:val="0066414A"/>
    <w:rsid w:val="00674EFB"/>
    <w:rsid w:val="006768F4"/>
    <w:rsid w:val="00681AB7"/>
    <w:rsid w:val="006831C9"/>
    <w:rsid w:val="00683C5A"/>
    <w:rsid w:val="006A30BF"/>
    <w:rsid w:val="006A591F"/>
    <w:rsid w:val="006A776D"/>
    <w:rsid w:val="006E6E86"/>
    <w:rsid w:val="00717C53"/>
    <w:rsid w:val="007318B3"/>
    <w:rsid w:val="007439FA"/>
    <w:rsid w:val="0075742F"/>
    <w:rsid w:val="007665D6"/>
    <w:rsid w:val="00773A0E"/>
    <w:rsid w:val="007869DA"/>
    <w:rsid w:val="00786B40"/>
    <w:rsid w:val="007C062B"/>
    <w:rsid w:val="007C16F9"/>
    <w:rsid w:val="007C4BC5"/>
    <w:rsid w:val="007D14E6"/>
    <w:rsid w:val="007F01C6"/>
    <w:rsid w:val="007F0223"/>
    <w:rsid w:val="0081143D"/>
    <w:rsid w:val="00830690"/>
    <w:rsid w:val="00834F35"/>
    <w:rsid w:val="00846D4D"/>
    <w:rsid w:val="008504B0"/>
    <w:rsid w:val="008762DC"/>
    <w:rsid w:val="0090597E"/>
    <w:rsid w:val="00905FE1"/>
    <w:rsid w:val="009072F4"/>
    <w:rsid w:val="0093106B"/>
    <w:rsid w:val="00955C08"/>
    <w:rsid w:val="0095710D"/>
    <w:rsid w:val="009719B3"/>
    <w:rsid w:val="009D1C32"/>
    <w:rsid w:val="009F525F"/>
    <w:rsid w:val="00A10ADA"/>
    <w:rsid w:val="00A70842"/>
    <w:rsid w:val="00AC30A0"/>
    <w:rsid w:val="00AC4E80"/>
    <w:rsid w:val="00AD31F8"/>
    <w:rsid w:val="00B0438C"/>
    <w:rsid w:val="00B2009D"/>
    <w:rsid w:val="00B256A4"/>
    <w:rsid w:val="00B522A5"/>
    <w:rsid w:val="00B72CD0"/>
    <w:rsid w:val="00B94939"/>
    <w:rsid w:val="00BB4E2E"/>
    <w:rsid w:val="00BD3872"/>
    <w:rsid w:val="00BF377F"/>
    <w:rsid w:val="00C06560"/>
    <w:rsid w:val="00C06966"/>
    <w:rsid w:val="00C20C11"/>
    <w:rsid w:val="00C25D37"/>
    <w:rsid w:val="00C376D2"/>
    <w:rsid w:val="00C46A5D"/>
    <w:rsid w:val="00C644EB"/>
    <w:rsid w:val="00C94456"/>
    <w:rsid w:val="00C95752"/>
    <w:rsid w:val="00C97A2C"/>
    <w:rsid w:val="00CA0319"/>
    <w:rsid w:val="00CA0B7F"/>
    <w:rsid w:val="00CA607F"/>
    <w:rsid w:val="00CE0A27"/>
    <w:rsid w:val="00CE6D84"/>
    <w:rsid w:val="00D21D9F"/>
    <w:rsid w:val="00D43B07"/>
    <w:rsid w:val="00D66018"/>
    <w:rsid w:val="00D715FB"/>
    <w:rsid w:val="00D8060F"/>
    <w:rsid w:val="00DC5933"/>
    <w:rsid w:val="00DD4D9D"/>
    <w:rsid w:val="00DE5692"/>
    <w:rsid w:val="00DF4F8A"/>
    <w:rsid w:val="00DF6AAF"/>
    <w:rsid w:val="00E40022"/>
    <w:rsid w:val="00E46F99"/>
    <w:rsid w:val="00E641E0"/>
    <w:rsid w:val="00E7545F"/>
    <w:rsid w:val="00E80AA5"/>
    <w:rsid w:val="00E8241D"/>
    <w:rsid w:val="00EA6ADA"/>
    <w:rsid w:val="00EA6F14"/>
    <w:rsid w:val="00ED27FE"/>
    <w:rsid w:val="00EE164A"/>
    <w:rsid w:val="00EE2D9D"/>
    <w:rsid w:val="00EE4B7A"/>
    <w:rsid w:val="00EF3E12"/>
    <w:rsid w:val="00F12F55"/>
    <w:rsid w:val="00F24EAF"/>
    <w:rsid w:val="00F253FC"/>
    <w:rsid w:val="00F35759"/>
    <w:rsid w:val="00F53638"/>
    <w:rsid w:val="00F57EF0"/>
    <w:rsid w:val="00FA42E6"/>
    <w:rsid w:val="00FC3061"/>
    <w:rsid w:val="00FC5DBC"/>
    <w:rsid w:val="00FC7DD0"/>
    <w:rsid w:val="00FE0BCE"/>
    <w:rsid w:val="00FF3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3DF109"/>
  <w15:docId w15:val="{EE220657-E951-4B9D-BF32-7F2734B34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F55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CA03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4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7C5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A03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E73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73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43B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B07"/>
  </w:style>
  <w:style w:type="paragraph" w:styleId="Footer">
    <w:name w:val="footer"/>
    <w:basedOn w:val="Normal"/>
    <w:link w:val="FooterChar"/>
    <w:uiPriority w:val="99"/>
    <w:unhideWhenUsed/>
    <w:rsid w:val="00D43B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B07"/>
  </w:style>
  <w:style w:type="character" w:styleId="PlaceholderText">
    <w:name w:val="Placeholder Text"/>
    <w:basedOn w:val="DefaultParagraphFont"/>
    <w:uiPriority w:val="99"/>
    <w:semiHidden/>
    <w:rsid w:val="007C062B"/>
    <w:rPr>
      <w:color w:val="808080"/>
    </w:rPr>
  </w:style>
  <w:style w:type="table" w:styleId="TableGrid">
    <w:name w:val="Table Grid"/>
    <w:basedOn w:val="TableNormal"/>
    <w:uiPriority w:val="39"/>
    <w:rsid w:val="007C06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824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C5D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DB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C5D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0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1ABA6D883C4B829A88267187E7B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2A95C-80DE-4B92-8DA4-94149BE0D132}"/>
      </w:docPartPr>
      <w:docPartBody>
        <w:p w:rsidR="00A8011D" w:rsidRDefault="009C5829" w:rsidP="009C5829">
          <w:pPr>
            <w:pStyle w:val="A61ABA6D883C4B829A88267187E7BFB6"/>
          </w:pPr>
          <w:r>
            <w:rPr>
              <w:rStyle w:val="PlaceholderText"/>
              <w:color w:val="ED7D31" w:themeColor="accent2"/>
              <w:lang w:val="en-US"/>
            </w:rPr>
            <w:t>Data</w:t>
          </w:r>
          <w:r w:rsidRPr="00FC5DBC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C286288EFF2D4D49B0FDAD268FFE3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DFBE7-9343-4DCA-8E9E-6899A0568995}"/>
      </w:docPartPr>
      <w:docPartBody>
        <w:p w:rsidR="00A8011D" w:rsidRDefault="009C5829" w:rsidP="009C5829">
          <w:pPr>
            <w:pStyle w:val="C286288EFF2D4D49B0FDAD268FFE3DEA"/>
          </w:pPr>
          <w:r w:rsidRPr="00FC5DBC">
            <w:rPr>
              <w:rStyle w:val="PlaceholderText"/>
              <w:color w:val="ED7D31" w:themeColor="accent2"/>
              <w:lang w:val="en-US"/>
            </w:rPr>
            <w:t>Miejsce</w:t>
          </w:r>
          <w:r w:rsidRPr="00FC5DBC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BB452A732E3149E9AFF6280F820D9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98E952-B8D5-489A-BB12-DD5DB2A36409}"/>
      </w:docPartPr>
      <w:docPartBody>
        <w:p w:rsidR="00A8011D" w:rsidRDefault="009C5829" w:rsidP="009C5829">
          <w:pPr>
            <w:pStyle w:val="BB452A732E3149E9AFF6280F820D96C9"/>
          </w:pPr>
          <w:r w:rsidRPr="00FC5DBC">
            <w:rPr>
              <w:rStyle w:val="PlaceholderText"/>
              <w:color w:val="D9D9D9" w:themeColor="background1" w:themeShade="D9"/>
            </w:rPr>
            <w:t>Podpisz się imieniem I nazwiskiem</w:t>
          </w:r>
          <w:r w:rsidRPr="00FC5DBC">
            <w:rPr>
              <w:rStyle w:val="PlaceholderText"/>
            </w:rPr>
            <w:t>.</w:t>
          </w:r>
        </w:p>
      </w:docPartBody>
    </w:docPart>
    <w:docPart>
      <w:docPartPr>
        <w:name w:val="3E80C1680E92416CAE068968EFF1C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FD95B-7328-41D8-BA68-75CED854A8ED}"/>
      </w:docPartPr>
      <w:docPartBody>
        <w:p w:rsidR="002B5C73" w:rsidRDefault="009C5829" w:rsidP="009C5829">
          <w:pPr>
            <w:pStyle w:val="3E80C1680E92416CAE068968EFF1C8A81"/>
          </w:pPr>
          <w:r w:rsidRPr="00FC5DBC">
            <w:rPr>
              <w:rStyle w:val="PlaceholderText"/>
              <w:color w:val="ED7D31" w:themeColor="accent2"/>
            </w:rPr>
            <w:t>Wpisz imię i</w:t>
          </w:r>
          <w:r>
            <w:rPr>
              <w:rStyle w:val="PlaceholderText"/>
              <w:color w:val="ED7D31" w:themeColor="accent2"/>
            </w:rPr>
            <w:t> </w:t>
          </w:r>
          <w:r w:rsidRPr="00FC5DBC">
            <w:rPr>
              <w:rStyle w:val="PlaceholderText"/>
              <w:color w:val="ED7D31" w:themeColor="accent2"/>
            </w:rPr>
            <w:t>nazwisko osoby, której dotycz</w:t>
          </w:r>
          <w:r>
            <w:rPr>
              <w:rStyle w:val="PlaceholderText"/>
              <w:color w:val="ED7D31" w:themeColor="accent2"/>
            </w:rPr>
            <w:t>ą zdjęcia</w:t>
          </w:r>
          <w:r>
            <w:rPr>
              <w:rStyle w:val="PlaceholderText"/>
              <w:color w:val="D9D9D9" w:themeColor="background1" w:themeShade="D9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454E"/>
    <w:rsid w:val="001126F5"/>
    <w:rsid w:val="0018454E"/>
    <w:rsid w:val="0026412A"/>
    <w:rsid w:val="002B5C73"/>
    <w:rsid w:val="003B2C69"/>
    <w:rsid w:val="003D699A"/>
    <w:rsid w:val="00525BF4"/>
    <w:rsid w:val="00542A4B"/>
    <w:rsid w:val="00663FDF"/>
    <w:rsid w:val="006A7E19"/>
    <w:rsid w:val="006F37D1"/>
    <w:rsid w:val="00765395"/>
    <w:rsid w:val="00774800"/>
    <w:rsid w:val="008C21A9"/>
    <w:rsid w:val="009C5829"/>
    <w:rsid w:val="00A8011D"/>
    <w:rsid w:val="00AE20DE"/>
    <w:rsid w:val="00B448B9"/>
    <w:rsid w:val="00BA0400"/>
    <w:rsid w:val="00BA18FC"/>
    <w:rsid w:val="00C5409C"/>
    <w:rsid w:val="00C6162D"/>
    <w:rsid w:val="00D06D71"/>
    <w:rsid w:val="00E40D5C"/>
    <w:rsid w:val="00F117C9"/>
    <w:rsid w:val="00F94AEE"/>
    <w:rsid w:val="00FF5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5829"/>
    <w:rPr>
      <w:color w:val="808080"/>
    </w:rPr>
  </w:style>
  <w:style w:type="paragraph" w:customStyle="1" w:styleId="A61ABA6D883C4B829A88267187E7BFB61">
    <w:name w:val="A61ABA6D883C4B829A88267187E7BFB61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C286288EFF2D4D49B0FDAD268FFE3DEA1">
    <w:name w:val="C286288EFF2D4D49B0FDAD268FFE3DEA1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BB452A732E3149E9AFF6280F820D96C91">
    <w:name w:val="BB452A732E3149E9AFF6280F820D96C91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3E80C1680E92416CAE068968EFF1C8A8">
    <w:name w:val="3E80C1680E92416CAE068968EFF1C8A8"/>
    <w:rsid w:val="00AE20DE"/>
  </w:style>
  <w:style w:type="paragraph" w:customStyle="1" w:styleId="EB4AC756D8624E50B0E0060ABBCBA805">
    <w:name w:val="EB4AC756D8624E50B0E0060ABBCBA805"/>
    <w:rsid w:val="009C5829"/>
  </w:style>
  <w:style w:type="paragraph" w:customStyle="1" w:styleId="B47DFB86077D4BC5B542513438692F06">
    <w:name w:val="B47DFB86077D4BC5B542513438692F06"/>
    <w:rsid w:val="009C5829"/>
  </w:style>
  <w:style w:type="paragraph" w:customStyle="1" w:styleId="77702884B63A482BAB8949B6D72BCCD6">
    <w:name w:val="77702884B63A482BAB8949B6D72BCCD6"/>
    <w:rsid w:val="009C5829"/>
  </w:style>
  <w:style w:type="paragraph" w:customStyle="1" w:styleId="11EF5FE02C2744A09FA83A4634F03116">
    <w:name w:val="11EF5FE02C2744A09FA83A4634F03116"/>
    <w:rsid w:val="009C5829"/>
  </w:style>
  <w:style w:type="paragraph" w:customStyle="1" w:styleId="3E80C1680E92416CAE068968EFF1C8A81">
    <w:name w:val="3E80C1680E92416CAE068968EFF1C8A81"/>
    <w:rsid w:val="009C5829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A61ABA6D883C4B829A88267187E7BFB6">
    <w:name w:val="A61ABA6D883C4B829A88267187E7BFB6"/>
    <w:rsid w:val="009C5829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C286288EFF2D4D49B0FDAD268FFE3DEA">
    <w:name w:val="C286288EFF2D4D49B0FDAD268FFE3DEA"/>
    <w:rsid w:val="009C5829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BB452A732E3149E9AFF6280F820D96C9">
    <w:name w:val="BB452A732E3149E9AFF6280F820D96C9"/>
    <w:rsid w:val="009C5829"/>
    <w:pPr>
      <w:spacing w:before="120"/>
    </w:pPr>
    <w:rPr>
      <w:rFonts w:eastAsiaTheme="minorHAnsi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87</Words>
  <Characters>5199</Characters>
  <Application>Microsoft Office Word</Application>
  <DocSecurity>0</DocSecurity>
  <Lines>83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alar</dc:creator>
  <cp:keywords/>
  <dc:description/>
  <cp:lastModifiedBy>Roman Kwiatkowski</cp:lastModifiedBy>
  <cp:revision>8</cp:revision>
  <cp:lastPrinted>2023-08-11T15:36:00Z</cp:lastPrinted>
  <dcterms:created xsi:type="dcterms:W3CDTF">2023-10-30T14:01:00Z</dcterms:created>
  <dcterms:modified xsi:type="dcterms:W3CDTF">2023-12-23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0a55b076c4c5315ff60dd46f5a20e9c6cecbbf37104b93713776e7632d3b48</vt:lpwstr>
  </property>
</Properties>
</file>